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1839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na Piąt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Gezell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